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CA726" w14:textId="6824D935" w:rsidR="0055671E" w:rsidRPr="001E45D4" w:rsidRDefault="0055671E">
      <w:pPr>
        <w:rPr>
          <w:rFonts w:ascii="Calibri" w:hAnsi="Calibri" w:cs="Calibri"/>
          <w:lang w:val="en-GB"/>
        </w:rPr>
      </w:pPr>
    </w:p>
    <w:p w14:paraId="68ADB811" w14:textId="77777777" w:rsidR="00464A11" w:rsidRPr="001E45D4" w:rsidRDefault="00464A11" w:rsidP="00464A11">
      <w:pPr>
        <w:rPr>
          <w:rFonts w:ascii="Calibri" w:hAnsi="Calibri" w:cs="Calibri"/>
          <w:lang w:val="en-GB"/>
        </w:rPr>
      </w:pPr>
    </w:p>
    <w:p w14:paraId="75ACA727" w14:textId="1F4BE0FA" w:rsidR="00CB2B16" w:rsidRPr="001E45D4" w:rsidRDefault="00E615FB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Course Title</w:t>
      </w:r>
      <w:r w:rsidR="00CB2B16" w:rsidRPr="001E45D4">
        <w:rPr>
          <w:rFonts w:ascii="Calibri" w:hAnsi="Calibri" w:cs="Calibri"/>
          <w:color w:val="6E9400"/>
          <w:lang w:val="en-GB" w:eastAsia="en-US"/>
        </w:rPr>
        <w:t xml:space="preserve">: </w:t>
      </w:r>
      <w:r w:rsidR="00806753" w:rsidRPr="001E45D4">
        <w:rPr>
          <w:rFonts w:ascii="Calibri" w:hAnsi="Calibri" w:cs="Calibri"/>
          <w:color w:val="6E9400"/>
          <w:lang w:val="en-GB" w:eastAsia="en-US"/>
        </w:rPr>
        <w:t>C.1.4.3 Organisational P</w:t>
      </w:r>
      <w:r w:rsidR="004C50C6" w:rsidRPr="001E45D4">
        <w:rPr>
          <w:rFonts w:ascii="Calibri" w:hAnsi="Calibri" w:cs="Calibri"/>
          <w:color w:val="6E9400"/>
          <w:lang w:val="en-GB" w:eastAsia="en-US"/>
        </w:rPr>
        <w:t xml:space="preserve">lan </w:t>
      </w:r>
      <w:r w:rsidR="001E45D4" w:rsidRPr="001E45D4">
        <w:rPr>
          <w:rFonts w:ascii="Calibri" w:hAnsi="Calibri" w:cs="Calibri"/>
          <w:color w:val="6E9400"/>
          <w:lang w:val="en-GB" w:eastAsia="en-US"/>
        </w:rPr>
        <w:t>and International HR</w:t>
      </w:r>
    </w:p>
    <w:p w14:paraId="75ACA728" w14:textId="77777777" w:rsidR="0038714D" w:rsidRPr="001E45D4" w:rsidRDefault="0038714D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sz w:val="22"/>
          <w:szCs w:val="22"/>
          <w:lang w:val="en-GB" w:eastAsia="en-US"/>
        </w:rPr>
      </w:pPr>
    </w:p>
    <w:p w14:paraId="75ACA729" w14:textId="1D1A55A8" w:rsidR="00CB2B16" w:rsidRPr="001E45D4" w:rsidRDefault="00CB2B16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Abstract:</w:t>
      </w:r>
      <w:r w:rsidR="004C50C6" w:rsidRPr="001E45D4">
        <w:rPr>
          <w:rFonts w:ascii="Calibri" w:hAnsi="Calibri" w:cs="Calibri"/>
          <w:color w:val="6E9400"/>
          <w:lang w:val="en-GB" w:eastAsia="en-US"/>
        </w:rPr>
        <w:t xml:space="preserve"> </w:t>
      </w:r>
    </w:p>
    <w:p w14:paraId="1654CACD" w14:textId="18381B33" w:rsidR="004C50C6" w:rsidRPr="001E45D4" w:rsidRDefault="00442A2F" w:rsidP="004C50C6">
      <w:pPr>
        <w:rPr>
          <w:rFonts w:ascii="Calibri" w:eastAsia="Arial Unicode MS" w:hAnsi="Calibri" w:cs="Calibri"/>
          <w:color w:val="000000"/>
          <w:bdr w:val="nil"/>
          <w:lang w:val="en-GB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All organisations will have some form of underlying structure. There </w:t>
      </w:r>
      <w:r w:rsidR="00721938" w:rsidRPr="001E45D4">
        <w:rPr>
          <w:rFonts w:ascii="Calibri" w:eastAsia="Arial Unicode MS" w:hAnsi="Calibri" w:cs="Calibri"/>
          <w:color w:val="000000"/>
          <w:bdr w:val="nil"/>
          <w:lang w:val="en-GB"/>
        </w:rPr>
        <w:t>might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</w:t>
      </w:r>
      <w:r w:rsidR="0080675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have been an intentional design, 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or </w:t>
      </w:r>
      <w:r w:rsidR="00806753" w:rsidRPr="001E45D4">
        <w:rPr>
          <w:rFonts w:ascii="Calibri" w:eastAsia="Arial Unicode MS" w:hAnsi="Calibri" w:cs="Calibri"/>
          <w:color w:val="000000"/>
          <w:bdr w:val="nil"/>
          <w:lang w:val="en-GB"/>
        </w:rPr>
        <w:t>it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has historically grown into the organisation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that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it is today. When developing international </w:t>
      </w:r>
      <w:r w:rsidR="00806753" w:rsidRPr="001E45D4">
        <w:rPr>
          <w:rFonts w:ascii="Calibri" w:eastAsia="Arial Unicode MS" w:hAnsi="Calibri" w:cs="Calibri"/>
          <w:color w:val="000000"/>
          <w:bdr w:val="nil"/>
          <w:lang w:val="en-GB"/>
        </w:rPr>
        <w:t>activities,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the organisation is challenged to change the organisation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>al structure. What kind of organisational structure is needed to manage business abroad? The choice of the market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-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>entry strategy and the entry options will have determined the structure setup. But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,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as there are several options to choose from and that no definitive </w:t>
      </w:r>
      <w:r w:rsidR="00806753" w:rsidRPr="001E45D4">
        <w:rPr>
          <w:rFonts w:ascii="Calibri" w:eastAsia="Arial Unicode MS" w:hAnsi="Calibri" w:cs="Calibri"/>
          <w:color w:val="000000"/>
          <w:bdr w:val="nil"/>
          <w:lang w:val="en-GB"/>
        </w:rPr>
        <w:t>organisational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structure can be appointed as the ‘perfect fit’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,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there are still managerial design options left. Should control be centrali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s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>ed or decentrali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s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>ed? Should the organi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s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>ation be grouped according to product, function, geography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,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or in a matrix? Should there be local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-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>source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d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staff or is 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an 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experienced staff from the home country needed to set up, or grow the </w:t>
      </w:r>
      <w:r w:rsidR="00806753" w:rsidRPr="001E45D4">
        <w:rPr>
          <w:rFonts w:ascii="Calibri" w:eastAsia="Arial Unicode MS" w:hAnsi="Calibri" w:cs="Calibri"/>
          <w:color w:val="000000"/>
          <w:bdr w:val="nil"/>
          <w:lang w:val="en-GB"/>
        </w:rPr>
        <w:t>subsidiary?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What is really essential to the organisation and required for operations abroad? Could </w:t>
      </w:r>
      <w:r w:rsidR="00806753" w:rsidRPr="001E45D4">
        <w:rPr>
          <w:rFonts w:ascii="Calibri" w:eastAsia="Arial Unicode MS" w:hAnsi="Calibri" w:cs="Calibri"/>
          <w:color w:val="000000"/>
          <w:bdr w:val="nil"/>
          <w:lang w:val="en-GB"/>
        </w:rPr>
        <w:t>some</w:t>
      </w:r>
      <w:r w:rsidR="008B7FD3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functions of the organisation be outsourced? This course will hand out some tools to help in the decision making of which organisational plan will fit the company best.</w:t>
      </w:r>
    </w:p>
    <w:p w14:paraId="197AE1A7" w14:textId="19EE5D73" w:rsidR="004C50C6" w:rsidRPr="001E45D4" w:rsidRDefault="004C50C6" w:rsidP="00464A11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</w:p>
    <w:p w14:paraId="78F4E7B1" w14:textId="1E78C06D" w:rsidR="004C50C6" w:rsidRPr="001E45D4" w:rsidRDefault="004C50C6" w:rsidP="004C50C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Learning Objectives:</w:t>
      </w:r>
    </w:p>
    <w:p w14:paraId="7B2A833A" w14:textId="2FAD5969" w:rsidR="00FA6789" w:rsidRPr="001E45D4" w:rsidRDefault="00FA6789" w:rsidP="00FA6789">
      <w:pPr>
        <w:pStyle w:val="Listenabsatz"/>
        <w:numPr>
          <w:ilvl w:val="0"/>
          <w:numId w:val="17"/>
        </w:numPr>
        <w:rPr>
          <w:rFonts w:ascii="Calibri" w:eastAsia="Arial Unicode MS" w:hAnsi="Calibri" w:cs="Calibri"/>
          <w:color w:val="000000"/>
          <w:bdr w:val="nil"/>
          <w:lang w:val="en-US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US"/>
        </w:rPr>
        <w:t xml:space="preserve">Students can determine the international </w:t>
      </w:r>
      <w:proofErr w:type="spellStart"/>
      <w:r w:rsidRPr="001E45D4">
        <w:rPr>
          <w:rFonts w:ascii="Calibri" w:eastAsia="Arial Unicode MS" w:hAnsi="Calibri" w:cs="Calibri"/>
          <w:color w:val="000000"/>
          <w:bdr w:val="nil"/>
          <w:lang w:val="en-US"/>
        </w:rPr>
        <w:t>organi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US"/>
        </w:rPr>
        <w:t>s</w:t>
      </w:r>
      <w:r w:rsidRPr="001E45D4">
        <w:rPr>
          <w:rFonts w:ascii="Calibri" w:eastAsia="Arial Unicode MS" w:hAnsi="Calibri" w:cs="Calibri"/>
          <w:color w:val="000000"/>
          <w:bdr w:val="nil"/>
          <w:lang w:val="en-US"/>
        </w:rPr>
        <w:t>ation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US"/>
        </w:rPr>
        <w:t>’s</w:t>
      </w:r>
      <w:proofErr w:type="spellEnd"/>
      <w:r w:rsidRPr="001E45D4">
        <w:rPr>
          <w:rFonts w:ascii="Calibri" w:eastAsia="Arial Unicode MS" w:hAnsi="Calibri" w:cs="Calibri"/>
          <w:color w:val="000000"/>
          <w:bdr w:val="nil"/>
          <w:lang w:val="en-US"/>
        </w:rPr>
        <w:t xml:space="preserve"> structure setup</w:t>
      </w:r>
    </w:p>
    <w:p w14:paraId="28F93026" w14:textId="77777777" w:rsidR="00FA6789" w:rsidRPr="001E45D4" w:rsidRDefault="00FA6789" w:rsidP="00FA6789">
      <w:pPr>
        <w:pStyle w:val="Listenabsatz"/>
        <w:numPr>
          <w:ilvl w:val="0"/>
          <w:numId w:val="17"/>
        </w:numPr>
        <w:rPr>
          <w:rFonts w:ascii="Calibri" w:eastAsia="Arial Unicode MS" w:hAnsi="Calibri" w:cs="Calibri"/>
          <w:color w:val="000000"/>
          <w:bdr w:val="nil"/>
          <w:lang w:val="en-US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US"/>
        </w:rPr>
        <w:t>Students are able to describe the nature of human resource management in international business</w:t>
      </w:r>
    </w:p>
    <w:p w14:paraId="7AB8E0D1" w14:textId="77777777" w:rsidR="00FA6789" w:rsidRPr="001E45D4" w:rsidRDefault="00FA6789" w:rsidP="00FA6789">
      <w:pPr>
        <w:pStyle w:val="Listenabsatz"/>
        <w:numPr>
          <w:ilvl w:val="0"/>
          <w:numId w:val="17"/>
        </w:numPr>
        <w:rPr>
          <w:rFonts w:ascii="Calibri" w:eastAsia="Arial Unicode MS" w:hAnsi="Calibri" w:cs="Calibri"/>
          <w:color w:val="000000"/>
          <w:bdr w:val="nil"/>
          <w:lang w:val="en-US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US"/>
        </w:rPr>
        <w:t>Students are able to detail how firms recruit and select managers for international assignments</w:t>
      </w:r>
    </w:p>
    <w:p w14:paraId="2195A8EA" w14:textId="77777777" w:rsidR="00FA6789" w:rsidRPr="001E45D4" w:rsidRDefault="00FA6789" w:rsidP="00FA6789">
      <w:pPr>
        <w:pStyle w:val="Listenabsatz"/>
        <w:numPr>
          <w:ilvl w:val="0"/>
          <w:numId w:val="17"/>
        </w:numPr>
        <w:rPr>
          <w:rFonts w:ascii="Calibri" w:eastAsia="Arial Unicode MS" w:hAnsi="Calibri" w:cs="Calibri"/>
          <w:color w:val="000000"/>
          <w:bdr w:val="nil"/>
          <w:lang w:val="en-US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US"/>
        </w:rPr>
        <w:t>Students can explain how international businesses train and develop expatriate managers</w:t>
      </w:r>
    </w:p>
    <w:p w14:paraId="75ACA732" w14:textId="3E129B91" w:rsidR="00CB2B16" w:rsidRPr="001E45D4" w:rsidRDefault="00CB2B16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Assessment Method:</w:t>
      </w:r>
    </w:p>
    <w:p w14:paraId="6AE6D6C6" w14:textId="7EC2ADEC" w:rsidR="00016171" w:rsidRPr="001E45D4" w:rsidRDefault="00806753" w:rsidP="00016171">
      <w:pPr>
        <w:rPr>
          <w:rFonts w:ascii="Calibri" w:eastAsia="Arial Unicode MS" w:hAnsi="Calibri" w:cs="Calibri"/>
          <w:color w:val="000000"/>
          <w:bdr w:val="nil"/>
          <w:lang w:val="en-GB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>Class activity 1</w:t>
      </w:r>
      <w:r w:rsidR="00016171" w:rsidRPr="001E45D4">
        <w:rPr>
          <w:rFonts w:ascii="Calibri" w:eastAsia="Arial Unicode MS" w:hAnsi="Calibri" w:cs="Calibri"/>
          <w:color w:val="000000"/>
          <w:bdr w:val="nil"/>
          <w:lang w:val="en-GB"/>
        </w:rPr>
        <w:t>: Let student work in pairs. The students have 15 minutes to answer the questions. Then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,</w:t>
      </w:r>
      <w:r w:rsidR="00016171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in the following 5 minutes ask the students to tell about their findings.</w:t>
      </w:r>
    </w:p>
    <w:p w14:paraId="0EA384A5" w14:textId="20DD2880" w:rsidR="00790365" w:rsidRPr="00790365" w:rsidRDefault="007B116E" w:rsidP="005B2C31">
      <w:pPr>
        <w:numPr>
          <w:ilvl w:val="0"/>
          <w:numId w:val="15"/>
        </w:numPr>
        <w:rPr>
          <w:rFonts w:ascii="Calibri" w:eastAsia="Arial Unicode MS" w:hAnsi="Calibri" w:cs="Calibri"/>
          <w:lang w:val="en-GB"/>
        </w:rPr>
      </w:pPr>
      <w:r w:rsidRPr="00790365">
        <w:rPr>
          <w:rFonts w:ascii="Calibri" w:eastAsia="Arial Unicode MS" w:hAnsi="Calibri" w:cs="Calibri"/>
          <w:color w:val="000000"/>
          <w:bdr w:val="nil"/>
          <w:lang w:val="en-GB"/>
        </w:rPr>
        <w:t xml:space="preserve">Under what condition should a company consider adopting a global geographic structure as opposed to </w:t>
      </w:r>
      <w:r w:rsidR="00806753" w:rsidRPr="00790365">
        <w:rPr>
          <w:rFonts w:ascii="Calibri" w:eastAsia="Arial Unicode MS" w:hAnsi="Calibri" w:cs="Calibri"/>
          <w:color w:val="000000"/>
          <w:bdr w:val="nil"/>
          <w:lang w:val="en-GB"/>
        </w:rPr>
        <w:t>a global</w:t>
      </w:r>
      <w:r w:rsidRPr="00790365">
        <w:rPr>
          <w:rFonts w:ascii="Calibri" w:eastAsia="Arial Unicode MS" w:hAnsi="Calibri" w:cs="Calibri"/>
          <w:color w:val="000000"/>
          <w:bdr w:val="nil"/>
          <w:lang w:val="en-GB"/>
        </w:rPr>
        <w:t xml:space="preserve"> product structure?</w:t>
      </w:r>
    </w:p>
    <w:p w14:paraId="2186C28D" w14:textId="77777777" w:rsidR="00790365" w:rsidRPr="00790365" w:rsidRDefault="00790365" w:rsidP="00790365">
      <w:pPr>
        <w:rPr>
          <w:rFonts w:ascii="Calibri" w:eastAsia="Arial Unicode MS" w:hAnsi="Calibri" w:cs="Calibri"/>
          <w:lang w:val="en-GB"/>
        </w:rPr>
      </w:pPr>
    </w:p>
    <w:p w14:paraId="523B1DD5" w14:textId="77777777" w:rsidR="00806753" w:rsidRPr="001E45D4" w:rsidRDefault="00806753" w:rsidP="00806753">
      <w:pPr>
        <w:rPr>
          <w:rFonts w:ascii="Calibri" w:eastAsia="Arial Unicode MS" w:hAnsi="Calibri" w:cs="Calibri"/>
          <w:color w:val="000000"/>
          <w:bdr w:val="nil"/>
          <w:lang w:val="en-GB"/>
        </w:rPr>
      </w:pPr>
    </w:p>
    <w:p w14:paraId="1D81A63B" w14:textId="79D92CE6" w:rsidR="0041286B" w:rsidRPr="001E45D4" w:rsidRDefault="007B116E" w:rsidP="002119D1">
      <w:pPr>
        <w:numPr>
          <w:ilvl w:val="0"/>
          <w:numId w:val="15"/>
        </w:numPr>
        <w:rPr>
          <w:rFonts w:ascii="Calibri" w:eastAsia="Arial Unicode MS" w:hAnsi="Calibri" w:cs="Calibri"/>
          <w:color w:val="000000"/>
          <w:bdr w:val="nil"/>
          <w:lang w:val="en-GB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>Name some companies that you think could succeed today with a globali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s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>ation strategy and explain why you selected those companies. How does the globalisation strategy differ from a multi-domestic strategy?</w:t>
      </w:r>
    </w:p>
    <w:p w14:paraId="11D2F084" w14:textId="2760B759" w:rsidR="0041286B" w:rsidRPr="001E45D4" w:rsidRDefault="007B116E" w:rsidP="002119D1">
      <w:pPr>
        <w:numPr>
          <w:ilvl w:val="0"/>
          <w:numId w:val="15"/>
        </w:numPr>
        <w:rPr>
          <w:rFonts w:ascii="Calibri" w:eastAsia="Arial Unicode MS" w:hAnsi="Calibri" w:cs="Calibri"/>
          <w:color w:val="000000"/>
          <w:bdr w:val="nil"/>
          <w:lang w:val="en-GB"/>
        </w:rPr>
      </w:pP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>When would an organi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s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ation consider using a matrix 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structure?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Find an example of an organization with 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an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international matrix structure.</w:t>
      </w:r>
    </w:p>
    <w:p w14:paraId="483F9BDC" w14:textId="1E0E1875" w:rsidR="002119D1" w:rsidRDefault="008B7FD3">
      <w:pPr>
        <w:rPr>
          <w:rFonts w:ascii="Calibri" w:eastAsia="Arial Unicode MS" w:hAnsi="Calibri" w:cs="Calibri"/>
          <w:color w:val="000000"/>
          <w:bdr w:val="nil"/>
          <w:lang w:val="en-GB"/>
        </w:rPr>
      </w:pPr>
      <w:r w:rsidRPr="001E45D4">
        <w:rPr>
          <w:rFonts w:ascii="Calibri" w:eastAsia="Arial Unicode MS" w:hAnsi="Calibri" w:cs="Calibri"/>
          <w:b/>
          <w:color w:val="000000"/>
          <w:bdr w:val="nil"/>
          <w:lang w:val="en-GB"/>
        </w:rPr>
        <w:t>Ho</w:t>
      </w:r>
      <w:r w:rsidR="00806753" w:rsidRPr="001E45D4">
        <w:rPr>
          <w:rFonts w:ascii="Calibri" w:eastAsia="Arial Unicode MS" w:hAnsi="Calibri" w:cs="Calibri"/>
          <w:b/>
          <w:color w:val="000000"/>
          <w:bdr w:val="nil"/>
          <w:lang w:val="en-GB"/>
        </w:rPr>
        <w:t>mework</w:t>
      </w:r>
      <w:r w:rsidR="00806753" w:rsidRPr="001E45D4">
        <w:rPr>
          <w:rFonts w:ascii="Calibri" w:eastAsia="Arial Unicode MS" w:hAnsi="Calibri" w:cs="Calibri"/>
          <w:color w:val="000000"/>
          <w:bdr w:val="nil"/>
          <w:lang w:val="en-GB"/>
        </w:rPr>
        <w:t>: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Students work in pairs on the Schneider case assignment. They write a short paper of </w:t>
      </w:r>
      <w:r w:rsidR="00CD5E29" w:rsidRPr="001E45D4">
        <w:rPr>
          <w:rFonts w:ascii="Calibri" w:eastAsia="Arial Unicode MS" w:hAnsi="Calibri" w:cs="Calibri"/>
          <w:color w:val="000000"/>
          <w:bdr w:val="nil"/>
          <w:lang w:val="en-GB"/>
        </w:rPr>
        <w:t>2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pages</w:t>
      </w:r>
      <w:r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A4</w:t>
      </w:r>
      <w:r w:rsidR="00CD5E29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, including a drawing of the organisational structure. It is advised 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that</w:t>
      </w:r>
      <w:r w:rsidR="00CD5E29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the students use the teaching material of the intercultural dimension C1.2.</w:t>
      </w:r>
      <w:r w:rsidR="00FA6789" w:rsidRPr="001E45D4">
        <w:rPr>
          <w:rFonts w:ascii="Calibri" w:eastAsia="Arial Unicode MS" w:hAnsi="Calibri" w:cs="Calibri"/>
          <w:color w:val="000000"/>
          <w:bdr w:val="nil"/>
          <w:lang w:val="en-GB"/>
        </w:rPr>
        <w:t>3</w:t>
      </w:r>
      <w:r w:rsidR="001E45D4" w:rsidRPr="001E45D4">
        <w:rPr>
          <w:rFonts w:ascii="Calibri" w:eastAsia="Arial Unicode MS" w:hAnsi="Calibri" w:cs="Calibri"/>
          <w:color w:val="000000"/>
          <w:bdr w:val="nil"/>
          <w:lang w:val="en-GB"/>
        </w:rPr>
        <w:t>,</w:t>
      </w:r>
      <w:r w:rsidR="00CD5E29" w:rsidRPr="001E45D4">
        <w:rPr>
          <w:rFonts w:ascii="Calibri" w:eastAsia="Arial Unicode MS" w:hAnsi="Calibri" w:cs="Calibri"/>
          <w:color w:val="000000"/>
          <w:bdr w:val="nil"/>
          <w:lang w:val="en-GB"/>
        </w:rPr>
        <w:t xml:space="preserve"> as well to help answering the question about staffing. The workload is about 1,5 hours per student</w:t>
      </w:r>
      <w:bookmarkStart w:id="0" w:name="_GoBack"/>
      <w:bookmarkEnd w:id="0"/>
    </w:p>
    <w:p w14:paraId="1DCD0870" w14:textId="6C91D54A" w:rsidR="00790365" w:rsidRPr="00D07493" w:rsidRDefault="00790365" w:rsidP="00D07493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D07493">
        <w:rPr>
          <w:rFonts w:ascii="Calibri" w:hAnsi="Calibri" w:cs="Calibri"/>
          <w:color w:val="6E9400"/>
          <w:lang w:val="en-GB" w:eastAsia="en-US"/>
        </w:rPr>
        <w:t>Comment:</w:t>
      </w:r>
    </w:p>
    <w:p w14:paraId="31B0777D" w14:textId="322D2B0F" w:rsidR="00790365" w:rsidRPr="001E45D4" w:rsidRDefault="00790365">
      <w:pPr>
        <w:rPr>
          <w:rFonts w:ascii="Calibri" w:eastAsia="Arial Unicode MS" w:hAnsi="Calibri" w:cs="Calibri"/>
          <w:color w:val="000000"/>
          <w:bdr w:val="nil"/>
          <w:lang w:val="en-GB"/>
        </w:rPr>
      </w:pPr>
      <w:r w:rsidRPr="00D07493">
        <w:rPr>
          <w:rFonts w:ascii="Calibri" w:eastAsia="Arial Unicode MS" w:hAnsi="Calibri" w:cs="Calibri"/>
          <w:color w:val="0070C0"/>
          <w:bdr w:val="nil"/>
          <w:lang w:val="en-GB"/>
        </w:rPr>
        <w:t xml:space="preserve">Interactive exercises are in blue font, </w:t>
      </w:r>
      <w:r w:rsidRPr="00D07493">
        <w:rPr>
          <w:rFonts w:ascii="Calibri" w:eastAsia="Arial Unicode MS" w:hAnsi="Calibri" w:cs="Calibri"/>
          <w:color w:val="E36C0A" w:themeColor="accent6" w:themeShade="BF"/>
          <w:bdr w:val="nil"/>
          <w:lang w:val="en-GB"/>
        </w:rPr>
        <w:t xml:space="preserve">self-study in orange. </w:t>
      </w:r>
    </w:p>
    <w:tbl>
      <w:tblPr>
        <w:tblStyle w:val="HellesRaster-Akzent3"/>
        <w:tblW w:w="15559" w:type="dxa"/>
        <w:tblLayout w:type="fixed"/>
        <w:tblLook w:val="04A0" w:firstRow="1" w:lastRow="0" w:firstColumn="1" w:lastColumn="0" w:noHBand="0" w:noVBand="1"/>
      </w:tblPr>
      <w:tblGrid>
        <w:gridCol w:w="1101"/>
        <w:gridCol w:w="3067"/>
        <w:gridCol w:w="2122"/>
        <w:gridCol w:w="2138"/>
        <w:gridCol w:w="2879"/>
        <w:gridCol w:w="1052"/>
        <w:gridCol w:w="3200"/>
      </w:tblGrid>
      <w:tr w:rsidR="002A5B84" w:rsidRPr="001E45D4" w14:paraId="75ACA73E" w14:textId="77777777" w:rsidTr="00D62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Align w:val="center"/>
          </w:tcPr>
          <w:p w14:paraId="75ACA737" w14:textId="52960020" w:rsidR="002A5B84" w:rsidRPr="001E45D4" w:rsidRDefault="002A5B84" w:rsidP="002A5B84">
            <w:pPr>
              <w:jc w:val="center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Session</w:t>
            </w:r>
            <w:r w:rsidR="001E45D4" w:rsidRPr="001E45D4">
              <w:rPr>
                <w:rFonts w:ascii="Calibri" w:hAnsi="Calibri" w:cs="Calibri"/>
                <w:lang w:val="en-GB"/>
              </w:rPr>
              <w:t xml:space="preserve"> #</w:t>
            </w:r>
          </w:p>
        </w:tc>
        <w:tc>
          <w:tcPr>
            <w:tcW w:w="3067" w:type="dxa"/>
            <w:vAlign w:val="center"/>
          </w:tcPr>
          <w:p w14:paraId="75ACA738" w14:textId="57D8442F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Session Content</w:t>
            </w:r>
          </w:p>
        </w:tc>
        <w:tc>
          <w:tcPr>
            <w:tcW w:w="2122" w:type="dxa"/>
            <w:vAlign w:val="center"/>
          </w:tcPr>
          <w:p w14:paraId="75ACA739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Method(s)</w:t>
            </w:r>
          </w:p>
        </w:tc>
        <w:tc>
          <w:tcPr>
            <w:tcW w:w="2138" w:type="dxa"/>
            <w:vAlign w:val="center"/>
          </w:tcPr>
          <w:p w14:paraId="75ACA73A" w14:textId="2909F145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Learning </w:t>
            </w:r>
            <w:r w:rsidR="00806753" w:rsidRPr="001E45D4">
              <w:rPr>
                <w:rFonts w:ascii="Calibri" w:hAnsi="Calibri" w:cs="Calibri"/>
                <w:noProof/>
                <w:lang w:val="en-GB"/>
              </w:rPr>
              <w:t>Objec</w:t>
            </w:r>
            <w:r w:rsidRPr="001E45D4">
              <w:rPr>
                <w:rFonts w:ascii="Calibri" w:hAnsi="Calibri" w:cs="Calibri"/>
                <w:noProof/>
                <w:lang w:val="en-GB"/>
              </w:rPr>
              <w:t>tives</w:t>
            </w:r>
            <w:r w:rsidRPr="001E45D4">
              <w:rPr>
                <w:rFonts w:ascii="Calibri" w:hAnsi="Calibri" w:cs="Calibri"/>
                <w:lang w:val="en-GB"/>
              </w:rPr>
              <w:t xml:space="preserve"> of Session</w:t>
            </w:r>
          </w:p>
        </w:tc>
        <w:tc>
          <w:tcPr>
            <w:tcW w:w="2879" w:type="dxa"/>
            <w:vAlign w:val="center"/>
          </w:tcPr>
          <w:p w14:paraId="75ACA73B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Material</w:t>
            </w:r>
          </w:p>
        </w:tc>
        <w:tc>
          <w:tcPr>
            <w:tcW w:w="1052" w:type="dxa"/>
            <w:vAlign w:val="center"/>
          </w:tcPr>
          <w:p w14:paraId="75ACA73C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Time (mins.)</w:t>
            </w:r>
          </w:p>
        </w:tc>
        <w:tc>
          <w:tcPr>
            <w:tcW w:w="3200" w:type="dxa"/>
            <w:vAlign w:val="center"/>
          </w:tcPr>
          <w:p w14:paraId="75ACA73D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Comments</w:t>
            </w:r>
          </w:p>
        </w:tc>
      </w:tr>
      <w:tr w:rsidR="0055671E" w:rsidRPr="001E45D4" w14:paraId="75ACA74E" w14:textId="77777777" w:rsidTr="005567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 w:val="restart"/>
          </w:tcPr>
          <w:p w14:paraId="75ACA747" w14:textId="2210B72D" w:rsidR="0055671E" w:rsidRPr="001E45D4" w:rsidRDefault="00790365" w:rsidP="00CB2B16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</w:t>
            </w:r>
          </w:p>
        </w:tc>
        <w:tc>
          <w:tcPr>
            <w:tcW w:w="10206" w:type="dxa"/>
            <w:gridSpan w:val="4"/>
            <w:tcBorders>
              <w:bottom w:val="single" w:sz="4" w:space="0" w:color="auto"/>
            </w:tcBorders>
          </w:tcPr>
          <w:p w14:paraId="75ACA74B" w14:textId="3321C37B" w:rsidR="0055671E" w:rsidRPr="00790365" w:rsidRDefault="0055671E" w:rsidP="005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  <w:r w:rsidRPr="00790365">
              <w:rPr>
                <w:rFonts w:ascii="Calibri" w:hAnsi="Calibri" w:cs="Calibri"/>
                <w:b/>
                <w:bCs/>
                <w:lang w:val="en-GB"/>
              </w:rPr>
              <w:t xml:space="preserve">Organisational </w:t>
            </w:r>
            <w:r w:rsidR="001E45D4" w:rsidRPr="00790365">
              <w:rPr>
                <w:rFonts w:ascii="Calibri" w:hAnsi="Calibri" w:cs="Calibri"/>
                <w:b/>
                <w:bCs/>
                <w:lang w:val="en-GB"/>
              </w:rPr>
              <w:t>S</w:t>
            </w:r>
            <w:r w:rsidRPr="00790365">
              <w:rPr>
                <w:rFonts w:ascii="Calibri" w:hAnsi="Calibri" w:cs="Calibri"/>
                <w:b/>
                <w:bCs/>
                <w:lang w:val="en-GB"/>
              </w:rPr>
              <w:t>tructure</w:t>
            </w:r>
          </w:p>
        </w:tc>
        <w:tc>
          <w:tcPr>
            <w:tcW w:w="1052" w:type="dxa"/>
            <w:tcBorders>
              <w:bottom w:val="single" w:sz="4" w:space="0" w:color="auto"/>
            </w:tcBorders>
          </w:tcPr>
          <w:p w14:paraId="75ACA74C" w14:textId="4D3331D9" w:rsidR="0055671E" w:rsidRPr="00790365" w:rsidRDefault="00E24EFD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  <w:r w:rsidRPr="00790365">
              <w:rPr>
                <w:rFonts w:ascii="Calibri" w:hAnsi="Calibri" w:cs="Calibri"/>
                <w:b/>
                <w:bCs/>
                <w:lang w:val="en-GB"/>
              </w:rPr>
              <w:t>30</w:t>
            </w:r>
          </w:p>
        </w:tc>
        <w:tc>
          <w:tcPr>
            <w:tcW w:w="3200" w:type="dxa"/>
            <w:tcBorders>
              <w:bottom w:val="single" w:sz="4" w:space="0" w:color="auto"/>
            </w:tcBorders>
          </w:tcPr>
          <w:p w14:paraId="75ACA74D" w14:textId="62EAD28B" w:rsidR="0055671E" w:rsidRPr="00790365" w:rsidRDefault="0055671E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</w:p>
        </w:tc>
      </w:tr>
      <w:tr w:rsidR="00FA6789" w:rsidRPr="00790365" w14:paraId="3530F94E" w14:textId="77777777" w:rsidTr="00FA67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4C8D28E8" w14:textId="77777777" w:rsidR="00FA6789" w:rsidRPr="001E45D4" w:rsidRDefault="00FA6789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5E672A04" w14:textId="255D1AC2" w:rsidR="00FA6789" w:rsidRPr="001E45D4" w:rsidRDefault="00FA6789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Organisational </w:t>
            </w:r>
            <w:r w:rsidR="001E45D4">
              <w:rPr>
                <w:rFonts w:ascii="Calibri" w:hAnsi="Calibri" w:cs="Calibri"/>
                <w:lang w:val="en-GB"/>
              </w:rPr>
              <w:t>S</w:t>
            </w:r>
            <w:r w:rsidRPr="001E45D4">
              <w:rPr>
                <w:rFonts w:ascii="Calibri" w:hAnsi="Calibri" w:cs="Calibri"/>
                <w:lang w:val="en-GB"/>
              </w:rPr>
              <w:t>tructure</w:t>
            </w:r>
            <w:r w:rsidR="0055671E" w:rsidRPr="001E45D4">
              <w:rPr>
                <w:rFonts w:ascii="Calibri" w:hAnsi="Calibri" w:cs="Calibri"/>
                <w:lang w:val="en-GB"/>
              </w:rPr>
              <w:t xml:space="preserve"> (intro + refreshing knowledge on organisational structures)</w:t>
            </w: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36C3BE36" w14:textId="151FF873" w:rsidR="00FA6789" w:rsidRPr="001E45D4" w:rsidRDefault="0055671E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Lecture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0E64E088" w14:textId="43E8BD0A" w:rsidR="00FA6789" w:rsidRPr="001E45D4" w:rsidRDefault="0055671E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Review existing knowledge</w:t>
            </w:r>
          </w:p>
        </w:tc>
        <w:tc>
          <w:tcPr>
            <w:tcW w:w="2879" w:type="dxa"/>
            <w:tcBorders>
              <w:top w:val="single" w:sz="4" w:space="0" w:color="auto"/>
              <w:bottom w:val="single" w:sz="4" w:space="0" w:color="auto"/>
            </w:tcBorders>
          </w:tcPr>
          <w:p w14:paraId="4F067CC0" w14:textId="2652AC2C" w:rsidR="00FA6789" w:rsidRPr="001E45D4" w:rsidRDefault="001E45D4" w:rsidP="00690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PPT </w:t>
            </w:r>
            <w:r w:rsidR="0055671E" w:rsidRPr="001E45D4">
              <w:rPr>
                <w:rFonts w:ascii="Calibri" w:hAnsi="Calibri" w:cs="Calibri"/>
                <w:lang w:val="en-GB"/>
              </w:rPr>
              <w:t>Slides 1-5</w:t>
            </w:r>
          </w:p>
        </w:tc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</w:tcPr>
          <w:p w14:paraId="46ECA632" w14:textId="369BD1B5" w:rsidR="00FA6789" w:rsidRPr="001E45D4" w:rsidRDefault="0055671E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10</w:t>
            </w:r>
          </w:p>
        </w:tc>
        <w:tc>
          <w:tcPr>
            <w:tcW w:w="3200" w:type="dxa"/>
            <w:tcBorders>
              <w:top w:val="single" w:sz="4" w:space="0" w:color="auto"/>
              <w:bottom w:val="single" w:sz="4" w:space="0" w:color="auto"/>
            </w:tcBorders>
          </w:tcPr>
          <w:p w14:paraId="7FB09AD6" w14:textId="2509DBC3" w:rsidR="00FA6789" w:rsidRPr="001E45D4" w:rsidRDefault="0055671E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This assumes that students already know organi</w:t>
            </w:r>
            <w:r w:rsidR="001E45D4">
              <w:rPr>
                <w:rFonts w:ascii="Calibri" w:hAnsi="Calibri" w:cs="Calibri"/>
                <w:lang w:val="en-GB"/>
              </w:rPr>
              <w:t>s</w:t>
            </w:r>
            <w:r w:rsidRPr="001E45D4">
              <w:rPr>
                <w:rFonts w:ascii="Calibri" w:hAnsi="Calibri" w:cs="Calibri"/>
                <w:lang w:val="en-GB"/>
              </w:rPr>
              <w:t xml:space="preserve">ational structures </w:t>
            </w:r>
          </w:p>
        </w:tc>
      </w:tr>
      <w:tr w:rsidR="00FA6789" w:rsidRPr="00790365" w14:paraId="3B298D65" w14:textId="77777777" w:rsidTr="00FA6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51CDABFA" w14:textId="77777777" w:rsidR="00FA6789" w:rsidRPr="001E45D4" w:rsidRDefault="00FA6789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5A4B66D1" w14:textId="068F9949" w:rsidR="00FA6789" w:rsidRPr="001E45D4" w:rsidRDefault="006708ED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F81BD" w:themeColor="accent1"/>
                <w:lang w:val="en-GB"/>
              </w:rPr>
            </w:pPr>
            <w:r w:rsidRPr="001E45D4">
              <w:rPr>
                <w:rFonts w:ascii="Calibri" w:hAnsi="Calibri" w:cs="Calibri"/>
                <w:color w:val="4F81BD" w:themeColor="accent1"/>
                <w:lang w:val="en-GB"/>
              </w:rPr>
              <w:t>Class activity 1</w:t>
            </w:r>
            <w:r w:rsidR="0055671E" w:rsidRPr="001E45D4">
              <w:rPr>
                <w:rFonts w:ascii="Calibri" w:hAnsi="Calibri" w:cs="Calibri"/>
                <w:color w:val="4F81BD" w:themeColor="accent1"/>
                <w:lang w:val="en-GB"/>
              </w:rPr>
              <w:t>: Structures fit strategies</w:t>
            </w: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19B44754" w14:textId="3A1299AB" w:rsidR="00FA6789" w:rsidRPr="001E45D4" w:rsidRDefault="006708ED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F81BD" w:themeColor="accent1"/>
                <w:lang w:val="en-GB"/>
              </w:rPr>
            </w:pPr>
            <w:r w:rsidRPr="001E45D4">
              <w:rPr>
                <w:rFonts w:ascii="Calibri" w:hAnsi="Calibri" w:cs="Calibri"/>
                <w:color w:val="4F81BD" w:themeColor="accent1"/>
                <w:lang w:val="en-GB"/>
              </w:rPr>
              <w:t>Exercise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34212E78" w14:textId="3CFFE336" w:rsidR="00FA6789" w:rsidRPr="001E45D4" w:rsidRDefault="0055671E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F81BD" w:themeColor="accent1"/>
                <w:lang w:val="en-GB"/>
              </w:rPr>
            </w:pPr>
            <w:r w:rsidRPr="001E45D4">
              <w:rPr>
                <w:rFonts w:ascii="Calibri" w:hAnsi="Calibri" w:cs="Calibri"/>
                <w:color w:val="4F81BD" w:themeColor="accent1"/>
                <w:lang w:val="en-GB"/>
              </w:rPr>
              <w:t>Students understand how structures need to fit strategy</w:t>
            </w:r>
          </w:p>
        </w:tc>
        <w:tc>
          <w:tcPr>
            <w:tcW w:w="2879" w:type="dxa"/>
            <w:tcBorders>
              <w:top w:val="single" w:sz="4" w:space="0" w:color="auto"/>
              <w:bottom w:val="single" w:sz="4" w:space="0" w:color="auto"/>
            </w:tcBorders>
          </w:tcPr>
          <w:p w14:paraId="780079F9" w14:textId="563A59E2" w:rsidR="00FA6789" w:rsidRPr="001E45D4" w:rsidRDefault="001E45D4" w:rsidP="006902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F81BD" w:themeColor="accent1"/>
                <w:lang w:val="en-GB"/>
              </w:rPr>
            </w:pPr>
            <w:r>
              <w:rPr>
                <w:rFonts w:ascii="Calibri" w:hAnsi="Calibri" w:cs="Calibri"/>
                <w:color w:val="4F81BD" w:themeColor="accent1"/>
                <w:lang w:val="en-GB"/>
              </w:rPr>
              <w:t xml:space="preserve">PPT </w:t>
            </w:r>
            <w:r w:rsidR="006708ED" w:rsidRPr="001E45D4">
              <w:rPr>
                <w:rFonts w:ascii="Calibri" w:hAnsi="Calibri" w:cs="Calibri"/>
                <w:color w:val="4F81BD" w:themeColor="accent1"/>
                <w:lang w:val="en-GB"/>
              </w:rPr>
              <w:t>Slides 6-8</w:t>
            </w:r>
          </w:p>
        </w:tc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</w:tcPr>
          <w:p w14:paraId="45543121" w14:textId="1BBBF995" w:rsidR="00FA6789" w:rsidRPr="001E45D4" w:rsidRDefault="006708ED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F81BD" w:themeColor="accent1"/>
                <w:lang w:val="en-GB"/>
              </w:rPr>
            </w:pPr>
            <w:r w:rsidRPr="001E45D4">
              <w:rPr>
                <w:rFonts w:ascii="Calibri" w:hAnsi="Calibri" w:cs="Calibri"/>
                <w:color w:val="4F81BD" w:themeColor="accent1"/>
                <w:lang w:val="en-GB"/>
              </w:rPr>
              <w:t>20</w:t>
            </w:r>
          </w:p>
        </w:tc>
        <w:tc>
          <w:tcPr>
            <w:tcW w:w="3200" w:type="dxa"/>
            <w:tcBorders>
              <w:top w:val="single" w:sz="4" w:space="0" w:color="auto"/>
              <w:bottom w:val="single" w:sz="4" w:space="0" w:color="auto"/>
            </w:tcBorders>
          </w:tcPr>
          <w:p w14:paraId="49ED9994" w14:textId="2607E875" w:rsidR="00FA6789" w:rsidRPr="001E45D4" w:rsidRDefault="006708ED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F81BD" w:themeColor="accent1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Student pairs answer questions on slide. Work for 15 minutes, 5 minutes to discuss answers and show slides</w:t>
            </w:r>
          </w:p>
        </w:tc>
      </w:tr>
      <w:tr w:rsidR="00E37466" w:rsidRPr="001E45D4" w14:paraId="59860E2E" w14:textId="77777777" w:rsidTr="006708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 w:val="restart"/>
          </w:tcPr>
          <w:p w14:paraId="2D92CA71" w14:textId="783F32A4" w:rsidR="00E37466" w:rsidRPr="001E45D4" w:rsidRDefault="00790365" w:rsidP="00CB2B16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2</w:t>
            </w:r>
          </w:p>
        </w:tc>
        <w:tc>
          <w:tcPr>
            <w:tcW w:w="10206" w:type="dxa"/>
            <w:gridSpan w:val="4"/>
            <w:tcBorders>
              <w:bottom w:val="single" w:sz="4" w:space="0" w:color="auto"/>
            </w:tcBorders>
          </w:tcPr>
          <w:p w14:paraId="46789FB2" w14:textId="319EBE29" w:rsidR="00E37466" w:rsidRPr="00790365" w:rsidRDefault="00E37466" w:rsidP="006708E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  <w:r w:rsidRPr="00790365">
              <w:rPr>
                <w:rFonts w:ascii="Calibri" w:hAnsi="Calibri" w:cs="Calibri"/>
                <w:b/>
                <w:bCs/>
                <w:lang w:val="en-GB"/>
              </w:rPr>
              <w:t>International Human Resources</w:t>
            </w:r>
          </w:p>
        </w:tc>
        <w:tc>
          <w:tcPr>
            <w:tcW w:w="1052" w:type="dxa"/>
            <w:tcBorders>
              <w:bottom w:val="single" w:sz="4" w:space="0" w:color="auto"/>
            </w:tcBorders>
          </w:tcPr>
          <w:p w14:paraId="1C9337AC" w14:textId="3163CF95" w:rsidR="00E37466" w:rsidRPr="00790365" w:rsidRDefault="00E24EFD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  <w:r w:rsidRPr="00790365">
              <w:rPr>
                <w:rFonts w:ascii="Calibri" w:hAnsi="Calibri" w:cs="Calibri"/>
                <w:b/>
                <w:bCs/>
                <w:lang w:val="en-GB"/>
              </w:rPr>
              <w:t>70</w:t>
            </w:r>
          </w:p>
        </w:tc>
        <w:tc>
          <w:tcPr>
            <w:tcW w:w="3200" w:type="dxa"/>
            <w:tcBorders>
              <w:bottom w:val="single" w:sz="4" w:space="0" w:color="auto"/>
            </w:tcBorders>
          </w:tcPr>
          <w:p w14:paraId="56CB8A50" w14:textId="170E98C8" w:rsidR="00E37466" w:rsidRPr="001E45D4" w:rsidRDefault="00E37466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E37466" w:rsidRPr="001E45D4" w14:paraId="63A0A37C" w14:textId="77777777" w:rsidTr="00670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099CE359" w14:textId="77777777" w:rsidR="00E37466" w:rsidRPr="001E45D4" w:rsidRDefault="00E37466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62CA8DD8" w14:textId="6552E342" w:rsidR="00E37466" w:rsidRPr="001E45D4" w:rsidRDefault="00E3746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Introduction to Int. HR and </w:t>
            </w:r>
            <w:r w:rsidR="001E45D4">
              <w:rPr>
                <w:rFonts w:ascii="Calibri" w:hAnsi="Calibri" w:cs="Calibri"/>
                <w:lang w:val="en-GB"/>
              </w:rPr>
              <w:t>G</w:t>
            </w:r>
            <w:r w:rsidRPr="001E45D4">
              <w:rPr>
                <w:rFonts w:ascii="Calibri" w:hAnsi="Calibri" w:cs="Calibri"/>
                <w:lang w:val="en-GB"/>
              </w:rPr>
              <w:t xml:space="preserve">lobal </w:t>
            </w:r>
            <w:r w:rsidR="001E45D4">
              <w:rPr>
                <w:rFonts w:ascii="Calibri" w:hAnsi="Calibri" w:cs="Calibri"/>
                <w:lang w:val="en-GB"/>
              </w:rPr>
              <w:t>C</w:t>
            </w:r>
            <w:r w:rsidRPr="001E45D4">
              <w:rPr>
                <w:rFonts w:ascii="Calibri" w:hAnsi="Calibri" w:cs="Calibri"/>
                <w:lang w:val="en-GB"/>
              </w:rPr>
              <w:t>hallenges</w:t>
            </w: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0FB0805F" w14:textId="488DC040" w:rsidR="00E37466" w:rsidRPr="001E45D4" w:rsidRDefault="00E3746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Lecture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01397B61" w14:textId="77777777" w:rsidR="00E37466" w:rsidRPr="001E45D4" w:rsidRDefault="00E3746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879" w:type="dxa"/>
            <w:tcBorders>
              <w:top w:val="single" w:sz="4" w:space="0" w:color="auto"/>
              <w:bottom w:val="single" w:sz="4" w:space="0" w:color="auto"/>
            </w:tcBorders>
          </w:tcPr>
          <w:p w14:paraId="153EFAED" w14:textId="7F22D59E" w:rsidR="00E37466" w:rsidRPr="001E45D4" w:rsidRDefault="001E45D4" w:rsidP="006902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PPT </w:t>
            </w:r>
            <w:r w:rsidR="00E37466" w:rsidRPr="001E45D4">
              <w:rPr>
                <w:rFonts w:ascii="Calibri" w:hAnsi="Calibri" w:cs="Calibri"/>
                <w:lang w:val="en-GB"/>
              </w:rPr>
              <w:t>Slides 9-11</w:t>
            </w:r>
          </w:p>
        </w:tc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</w:tcPr>
          <w:p w14:paraId="2C2D22E7" w14:textId="3D3D99F5" w:rsidR="00E37466" w:rsidRPr="001E45D4" w:rsidRDefault="00E37466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10</w:t>
            </w:r>
          </w:p>
        </w:tc>
        <w:tc>
          <w:tcPr>
            <w:tcW w:w="3200" w:type="dxa"/>
            <w:tcBorders>
              <w:top w:val="single" w:sz="4" w:space="0" w:color="auto"/>
              <w:bottom w:val="single" w:sz="4" w:space="0" w:color="auto"/>
            </w:tcBorders>
          </w:tcPr>
          <w:p w14:paraId="5AA0BDDD" w14:textId="77777777" w:rsidR="00E37466" w:rsidRPr="001E45D4" w:rsidRDefault="00E37466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E37466" w:rsidRPr="001E45D4" w14:paraId="78BEC4D5" w14:textId="77777777" w:rsidTr="00991A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6EAAFDC3" w14:textId="77777777" w:rsidR="00E37466" w:rsidRPr="001E45D4" w:rsidRDefault="00E37466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30D618C1" w14:textId="4DEC06EF" w:rsidR="00E37466" w:rsidRPr="001E45D4" w:rsidRDefault="00E3746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Staffing strategies</w:t>
            </w: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208061C8" w14:textId="4FD4F260" w:rsidR="00E37466" w:rsidRPr="001E45D4" w:rsidRDefault="00E3746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Lecture, </w:t>
            </w:r>
            <w:r w:rsidRPr="001E45D4">
              <w:rPr>
                <w:rFonts w:ascii="Calibri" w:hAnsi="Calibri" w:cs="Calibri"/>
                <w:color w:val="4F81BD" w:themeColor="accent1"/>
                <w:lang w:val="en-GB"/>
              </w:rPr>
              <w:t>incl. small discussion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7833FBF0" w14:textId="77777777" w:rsidR="00E37466" w:rsidRPr="001E45D4" w:rsidRDefault="00E3746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879" w:type="dxa"/>
            <w:tcBorders>
              <w:top w:val="single" w:sz="4" w:space="0" w:color="auto"/>
              <w:bottom w:val="single" w:sz="4" w:space="0" w:color="auto"/>
            </w:tcBorders>
          </w:tcPr>
          <w:p w14:paraId="7D550E8F" w14:textId="14803EDE" w:rsidR="00E37466" w:rsidRPr="001E45D4" w:rsidRDefault="001E45D4" w:rsidP="00690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PPT </w:t>
            </w:r>
            <w:r w:rsidR="00E37466" w:rsidRPr="001E45D4">
              <w:rPr>
                <w:rFonts w:ascii="Calibri" w:hAnsi="Calibri" w:cs="Calibri"/>
                <w:lang w:val="en-GB"/>
              </w:rPr>
              <w:t>Slides 12-15</w:t>
            </w:r>
          </w:p>
        </w:tc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</w:tcPr>
          <w:p w14:paraId="431C8533" w14:textId="147BF5FA" w:rsidR="00E37466" w:rsidRPr="001E45D4" w:rsidRDefault="00E37466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15</w:t>
            </w:r>
          </w:p>
        </w:tc>
        <w:tc>
          <w:tcPr>
            <w:tcW w:w="3200" w:type="dxa"/>
            <w:tcBorders>
              <w:top w:val="single" w:sz="4" w:space="0" w:color="auto"/>
              <w:bottom w:val="single" w:sz="4" w:space="0" w:color="auto"/>
            </w:tcBorders>
          </w:tcPr>
          <w:p w14:paraId="382EDC1B" w14:textId="77777777" w:rsidR="00E37466" w:rsidRPr="001E45D4" w:rsidRDefault="00E37466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E37466" w:rsidRPr="001E45D4" w14:paraId="74D9962D" w14:textId="77777777" w:rsidTr="00E3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5B742706" w14:textId="77777777" w:rsidR="00E37466" w:rsidRPr="001E45D4" w:rsidRDefault="00E37466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1209E81A" w14:textId="4EB7E107" w:rsidR="00E37466" w:rsidRPr="001E45D4" w:rsidRDefault="00E3746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Expatriates</w:t>
            </w: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2119E100" w14:textId="6B096D58" w:rsidR="00E37466" w:rsidRPr="001E45D4" w:rsidRDefault="00E3746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Lecture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78D96F46" w14:textId="77777777" w:rsidR="00E37466" w:rsidRPr="001E45D4" w:rsidRDefault="00E37466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879" w:type="dxa"/>
            <w:tcBorders>
              <w:top w:val="single" w:sz="4" w:space="0" w:color="auto"/>
              <w:bottom w:val="single" w:sz="4" w:space="0" w:color="auto"/>
            </w:tcBorders>
          </w:tcPr>
          <w:p w14:paraId="488ECC10" w14:textId="04AD23B4" w:rsidR="00E37466" w:rsidRPr="001E45D4" w:rsidRDefault="001E45D4" w:rsidP="006902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PPT </w:t>
            </w:r>
            <w:r w:rsidR="00E37466" w:rsidRPr="001E45D4">
              <w:rPr>
                <w:rFonts w:ascii="Calibri" w:hAnsi="Calibri" w:cs="Calibri"/>
                <w:lang w:val="en-GB"/>
              </w:rPr>
              <w:t>Slide 16-21</w:t>
            </w:r>
          </w:p>
        </w:tc>
        <w:tc>
          <w:tcPr>
            <w:tcW w:w="1052" w:type="dxa"/>
            <w:tcBorders>
              <w:top w:val="single" w:sz="4" w:space="0" w:color="auto"/>
              <w:bottom w:val="single" w:sz="4" w:space="0" w:color="auto"/>
            </w:tcBorders>
          </w:tcPr>
          <w:p w14:paraId="29375090" w14:textId="0FD0EDEF" w:rsidR="00E37466" w:rsidRPr="001E45D4" w:rsidRDefault="00E37466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15</w:t>
            </w:r>
          </w:p>
        </w:tc>
        <w:tc>
          <w:tcPr>
            <w:tcW w:w="3200" w:type="dxa"/>
            <w:tcBorders>
              <w:top w:val="single" w:sz="4" w:space="0" w:color="auto"/>
              <w:bottom w:val="single" w:sz="4" w:space="0" w:color="auto"/>
            </w:tcBorders>
          </w:tcPr>
          <w:p w14:paraId="4A1A7A7B" w14:textId="77777777" w:rsidR="00E37466" w:rsidRPr="001E45D4" w:rsidRDefault="00E37466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E37466" w:rsidRPr="001E45D4" w14:paraId="7B60B8C3" w14:textId="77777777" w:rsidTr="006708E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118CE019" w14:textId="77777777" w:rsidR="00E37466" w:rsidRPr="001E45D4" w:rsidRDefault="00E37466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3067" w:type="dxa"/>
            <w:tcBorders>
              <w:top w:val="single" w:sz="4" w:space="0" w:color="auto"/>
            </w:tcBorders>
          </w:tcPr>
          <w:p w14:paraId="647DCB10" w14:textId="7FBB862D" w:rsidR="00E37466" w:rsidRPr="001E45D4" w:rsidRDefault="00E3746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Leadership, Motivation, Appraisal</w:t>
            </w:r>
          </w:p>
        </w:tc>
        <w:tc>
          <w:tcPr>
            <w:tcW w:w="2122" w:type="dxa"/>
            <w:tcBorders>
              <w:top w:val="single" w:sz="4" w:space="0" w:color="auto"/>
            </w:tcBorders>
          </w:tcPr>
          <w:p w14:paraId="48E4168E" w14:textId="39D19822" w:rsidR="00E37466" w:rsidRPr="001E45D4" w:rsidRDefault="00E3746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Lecture, </w:t>
            </w:r>
            <w:r w:rsidRPr="001E45D4">
              <w:rPr>
                <w:rFonts w:ascii="Calibri" w:hAnsi="Calibri" w:cs="Calibri"/>
                <w:color w:val="4F81BD" w:themeColor="accent1"/>
                <w:lang w:val="en-GB"/>
              </w:rPr>
              <w:t>including small discussion on motivators</w:t>
            </w:r>
          </w:p>
        </w:tc>
        <w:tc>
          <w:tcPr>
            <w:tcW w:w="2138" w:type="dxa"/>
            <w:tcBorders>
              <w:top w:val="single" w:sz="4" w:space="0" w:color="auto"/>
            </w:tcBorders>
          </w:tcPr>
          <w:p w14:paraId="71421515" w14:textId="77777777" w:rsidR="00E37466" w:rsidRPr="001E45D4" w:rsidRDefault="00E37466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879" w:type="dxa"/>
            <w:tcBorders>
              <w:top w:val="single" w:sz="4" w:space="0" w:color="auto"/>
            </w:tcBorders>
          </w:tcPr>
          <w:p w14:paraId="0F2FBC1F" w14:textId="262F42E2" w:rsidR="00E37466" w:rsidRPr="001E45D4" w:rsidRDefault="001E45D4" w:rsidP="00690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PPT </w:t>
            </w:r>
            <w:r w:rsidR="00E37466" w:rsidRPr="001E45D4">
              <w:rPr>
                <w:rFonts w:ascii="Calibri" w:hAnsi="Calibri" w:cs="Calibri"/>
                <w:lang w:val="en-GB"/>
              </w:rPr>
              <w:t>Slides 22-31</w:t>
            </w:r>
          </w:p>
        </w:tc>
        <w:tc>
          <w:tcPr>
            <w:tcW w:w="1052" w:type="dxa"/>
            <w:tcBorders>
              <w:top w:val="single" w:sz="4" w:space="0" w:color="auto"/>
            </w:tcBorders>
          </w:tcPr>
          <w:p w14:paraId="35509D8C" w14:textId="26501FD6" w:rsidR="00E37466" w:rsidRPr="001E45D4" w:rsidRDefault="00E37466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30</w:t>
            </w:r>
          </w:p>
        </w:tc>
        <w:tc>
          <w:tcPr>
            <w:tcW w:w="3200" w:type="dxa"/>
            <w:tcBorders>
              <w:top w:val="single" w:sz="4" w:space="0" w:color="auto"/>
            </w:tcBorders>
          </w:tcPr>
          <w:p w14:paraId="70B8C4BF" w14:textId="77777777" w:rsidR="00E37466" w:rsidRPr="001E45D4" w:rsidRDefault="00E37466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FA6789" w:rsidRPr="00790365" w14:paraId="06EA390F" w14:textId="77777777" w:rsidTr="00D625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14:paraId="4CDD8F6C" w14:textId="6B9E6E3A" w:rsidR="00080363" w:rsidRPr="00790365" w:rsidRDefault="00790365" w:rsidP="00080363">
            <w:pPr>
              <w:rPr>
                <w:rFonts w:ascii="Calibri" w:hAnsi="Calibri" w:cs="Calibri"/>
                <w:color w:val="E36C0A" w:themeColor="accent6" w:themeShade="BF"/>
                <w:lang w:val="en-GB"/>
              </w:rPr>
            </w:pP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>3</w:t>
            </w:r>
          </w:p>
        </w:tc>
        <w:tc>
          <w:tcPr>
            <w:tcW w:w="3067" w:type="dxa"/>
          </w:tcPr>
          <w:p w14:paraId="6AD401B1" w14:textId="476CCAF7" w:rsidR="00080363" w:rsidRPr="00790365" w:rsidRDefault="00CD5E29" w:rsidP="00CD5E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GB"/>
              </w:rPr>
            </w:pP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 xml:space="preserve">The Schneider </w:t>
            </w:r>
            <w:r w:rsidR="001E45D4"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>C</w:t>
            </w: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>ase</w:t>
            </w:r>
          </w:p>
        </w:tc>
        <w:tc>
          <w:tcPr>
            <w:tcW w:w="2122" w:type="dxa"/>
          </w:tcPr>
          <w:p w14:paraId="6251CCDF" w14:textId="23247551" w:rsidR="00080363" w:rsidRPr="00790365" w:rsidRDefault="00CD5E29" w:rsidP="00CD5E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GB"/>
              </w:rPr>
            </w:pP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>Homework</w:t>
            </w:r>
          </w:p>
        </w:tc>
        <w:tc>
          <w:tcPr>
            <w:tcW w:w="2138" w:type="dxa"/>
          </w:tcPr>
          <w:p w14:paraId="772D84AA" w14:textId="0EA1E9EB" w:rsidR="00080363" w:rsidRPr="00790365" w:rsidRDefault="00CD5E29" w:rsidP="0008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GB"/>
              </w:rPr>
            </w:pP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>Learning objective 1 and 2</w:t>
            </w:r>
          </w:p>
        </w:tc>
        <w:tc>
          <w:tcPr>
            <w:tcW w:w="2879" w:type="dxa"/>
          </w:tcPr>
          <w:p w14:paraId="28475F0D" w14:textId="5AD0F9DA" w:rsidR="00080363" w:rsidRPr="00790365" w:rsidRDefault="001E45D4" w:rsidP="0008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GB"/>
              </w:rPr>
            </w:pP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 xml:space="preserve">PPT </w:t>
            </w:r>
            <w:r w:rsidR="00CD5E29"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 xml:space="preserve">Slide </w:t>
            </w:r>
            <w:r w:rsidR="00790365">
              <w:rPr>
                <w:rFonts w:ascii="Calibri" w:hAnsi="Calibri" w:cs="Calibri"/>
                <w:color w:val="E36C0A" w:themeColor="accent6" w:themeShade="BF"/>
                <w:lang w:val="en-GB"/>
              </w:rPr>
              <w:t>34</w:t>
            </w:r>
          </w:p>
        </w:tc>
        <w:tc>
          <w:tcPr>
            <w:tcW w:w="1052" w:type="dxa"/>
          </w:tcPr>
          <w:p w14:paraId="551641C6" w14:textId="00422F11" w:rsidR="00080363" w:rsidRPr="00790365" w:rsidRDefault="00E37466" w:rsidP="0008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GB"/>
              </w:rPr>
            </w:pP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 xml:space="preserve">90 </w:t>
            </w:r>
          </w:p>
        </w:tc>
        <w:tc>
          <w:tcPr>
            <w:tcW w:w="3200" w:type="dxa"/>
          </w:tcPr>
          <w:p w14:paraId="51E630C8" w14:textId="60B31FD2" w:rsidR="00080363" w:rsidRPr="00790365" w:rsidRDefault="00CD5E29" w:rsidP="0008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GB"/>
              </w:rPr>
            </w:pPr>
            <w:r w:rsidRPr="00790365">
              <w:rPr>
                <w:rFonts w:ascii="Calibri" w:hAnsi="Calibri" w:cs="Calibri"/>
                <w:color w:val="E36C0A" w:themeColor="accent6" w:themeShade="BF"/>
                <w:lang w:val="en-GB"/>
              </w:rPr>
              <w:t>Let students form pairs to work on this assignment at home</w:t>
            </w:r>
          </w:p>
        </w:tc>
      </w:tr>
    </w:tbl>
    <w:p w14:paraId="0E9898DE" w14:textId="77777777" w:rsidR="006708ED" w:rsidRPr="001E45D4" w:rsidRDefault="006708ED" w:rsidP="00CB2B16">
      <w:pPr>
        <w:rPr>
          <w:rFonts w:ascii="Calibri" w:hAnsi="Calibri" w:cs="Calibri"/>
          <w:lang w:val="en-GB"/>
        </w:rPr>
      </w:pPr>
    </w:p>
    <w:p w14:paraId="75ACA74F" w14:textId="7F482AA3" w:rsidR="0038714D" w:rsidRPr="001E45D4" w:rsidRDefault="0038714D" w:rsidP="00CB2B16">
      <w:pPr>
        <w:rPr>
          <w:rFonts w:ascii="Calibri" w:hAnsi="Calibri" w:cs="Calibri"/>
          <w:lang w:val="en-GB"/>
        </w:rPr>
      </w:pPr>
    </w:p>
    <w:sectPr w:rsidR="0038714D" w:rsidRPr="001E45D4" w:rsidSect="002A5B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AB4F9" w14:textId="77777777" w:rsidR="00EC44D3" w:rsidRDefault="00EC44D3" w:rsidP="006C7BF8">
      <w:pPr>
        <w:spacing w:after="0" w:line="240" w:lineRule="auto"/>
      </w:pPr>
      <w:r>
        <w:separator/>
      </w:r>
    </w:p>
  </w:endnote>
  <w:endnote w:type="continuationSeparator" w:id="0">
    <w:p w14:paraId="4CBCCF6B" w14:textId="77777777" w:rsidR="00EC44D3" w:rsidRDefault="00EC44D3" w:rsidP="006C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CA757" w14:textId="77777777" w:rsidR="0055671E" w:rsidRDefault="0055671E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CA758" w14:textId="77777777" w:rsidR="0055671E" w:rsidRDefault="0055671E" w:rsidP="00100E93">
    <w:pPr>
      <w:pStyle w:val="Fuzeile"/>
      <w:rPr>
        <w:noProof/>
      </w:rPr>
    </w:pPr>
  </w:p>
  <w:p w14:paraId="75ACA759" w14:textId="77777777" w:rsidR="0055671E" w:rsidRDefault="0055671E" w:rsidP="00CB2B16">
    <w:pPr>
      <w:pStyle w:val="Fuzeile"/>
      <w:jc w:val="center"/>
      <w:rPr>
        <w:noProof/>
      </w:rPr>
    </w:pPr>
    <w:r>
      <w:rPr>
        <w:noProof/>
        <w:lang w:val="en-GB" w:eastAsia="en-GB"/>
      </w:rPr>
      <w:drawing>
        <wp:anchor distT="0" distB="0" distL="114300" distR="114300" simplePos="0" relativeHeight="251664384" behindDoc="1" locked="0" layoutInCell="1" allowOverlap="1" wp14:anchorId="75ACA761" wp14:editId="75ACA762">
          <wp:simplePos x="0" y="0"/>
          <wp:positionH relativeFrom="column">
            <wp:posOffset>2032000</wp:posOffset>
          </wp:positionH>
          <wp:positionV relativeFrom="paragraph">
            <wp:posOffset>12700</wp:posOffset>
          </wp:positionV>
          <wp:extent cx="1413510" cy="832485"/>
          <wp:effectExtent l="19050" t="0" r="0" b="0"/>
          <wp:wrapTight wrapText="bothSides">
            <wp:wrapPolygon edited="0">
              <wp:start x="-291" y="0"/>
              <wp:lineTo x="-291" y="21254"/>
              <wp:lineTo x="21542" y="21254"/>
              <wp:lineTo x="21542" y="0"/>
              <wp:lineTo x="-291" y="0"/>
            </wp:wrapPolygon>
          </wp:wrapTight>
          <wp:docPr id="7" name="Bild 5" descr="C:\Users\Gundula Gause\Documents\Seafile\Meine Bibliothek-1\HTW\Conferences\Klausurtagung 2017\Logo HT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Gundula Gause\Documents\Seafile\Meine Bibliothek-1\HTW\Conferences\Klausurtagung 2017\Logo HTW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2286" t="14912" r="12857" b="17105"/>
                  <a:stretch>
                    <a:fillRect/>
                  </a:stretch>
                </pic:blipFill>
                <pic:spPr bwMode="auto">
                  <a:xfrm>
                    <a:off x="0" y="0"/>
                    <a:ext cx="1413510" cy="8324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75ACA763" wp14:editId="75ACA764">
          <wp:simplePos x="0" y="0"/>
          <wp:positionH relativeFrom="column">
            <wp:posOffset>5471160</wp:posOffset>
          </wp:positionH>
          <wp:positionV relativeFrom="paragraph">
            <wp:posOffset>203835</wp:posOffset>
          </wp:positionV>
          <wp:extent cx="1222375" cy="572770"/>
          <wp:effectExtent l="19050" t="0" r="0" b="0"/>
          <wp:wrapTight wrapText="bothSides">
            <wp:wrapPolygon edited="0">
              <wp:start x="-337" y="0"/>
              <wp:lineTo x="-337" y="20834"/>
              <wp:lineTo x="21544" y="20834"/>
              <wp:lineTo x="21544" y="0"/>
              <wp:lineTo x="-337" y="0"/>
            </wp:wrapPolygon>
          </wp:wrapTight>
          <wp:docPr id="5" name="Bild 3" descr="C:\Users\Gundula Gause\Documents\Seafile\Meine Bibliothek-1\HTW\Conferences\Klausurtagung 2017\Logo H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Gundula Gause\Documents\Seafile\Meine Bibliothek-1\HTW\Conferences\Klausurtagung 2017\Logo HU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r="39348"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572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75ACA765" wp14:editId="75ACA766">
          <wp:simplePos x="0" y="0"/>
          <wp:positionH relativeFrom="column">
            <wp:posOffset>7040245</wp:posOffset>
          </wp:positionH>
          <wp:positionV relativeFrom="paragraph">
            <wp:posOffset>121920</wp:posOffset>
          </wp:positionV>
          <wp:extent cx="1358900" cy="545465"/>
          <wp:effectExtent l="19050" t="0" r="0" b="0"/>
          <wp:wrapTight wrapText="bothSides">
            <wp:wrapPolygon edited="0">
              <wp:start x="-303" y="0"/>
              <wp:lineTo x="-303" y="21122"/>
              <wp:lineTo x="21499" y="21122"/>
              <wp:lineTo x="21499" y="0"/>
              <wp:lineTo x="-303" y="0"/>
            </wp:wrapPolygon>
          </wp:wrapTight>
          <wp:docPr id="6" name="Bild 4" descr="C:\Users\Gundula Gause\Documents\Seafile\Meine Bibliothek-1\HTW\Conferences\Klausurtagung 2017\Logo Efo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undula Gause\Documents\Seafile\Meine Bibliothek-1\HTW\Conferences\Klausurtagung 2017\Logo Efo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 l="3061" t="9884" r="4422" b="26163"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545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75ACA767" wp14:editId="75ACA768">
          <wp:simplePos x="0" y="0"/>
          <wp:positionH relativeFrom="column">
            <wp:posOffset>8582660</wp:posOffset>
          </wp:positionH>
          <wp:positionV relativeFrom="paragraph">
            <wp:posOffset>94615</wp:posOffset>
          </wp:positionV>
          <wp:extent cx="1263650" cy="586740"/>
          <wp:effectExtent l="19050" t="0" r="0" b="0"/>
          <wp:wrapTight wrapText="bothSides">
            <wp:wrapPolygon edited="0">
              <wp:start x="-326" y="0"/>
              <wp:lineTo x="-326" y="21039"/>
              <wp:lineTo x="21491" y="21039"/>
              <wp:lineTo x="21491" y="0"/>
              <wp:lineTo x="-326" y="0"/>
            </wp:wrapPolygon>
          </wp:wrapTight>
          <wp:docPr id="3" name="Bild 1" descr="C:\Users\Gundula Gause\Documents\Seafile\Meine Bibliothek-1\HTW\Conferences\Klausurtagung 2017\Logo Turk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undula Gause\Documents\Seafile\Meine Bibliothek-1\HTW\Conferences\Klausurtagung 2017\Logo Turku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4255" t="6731" b="11538"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5867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75ACA769" wp14:editId="75ACA76A">
          <wp:simplePos x="0" y="0"/>
          <wp:positionH relativeFrom="column">
            <wp:posOffset>-97155</wp:posOffset>
          </wp:positionH>
          <wp:positionV relativeFrom="paragraph">
            <wp:posOffset>203835</wp:posOffset>
          </wp:positionV>
          <wp:extent cx="1986915" cy="504825"/>
          <wp:effectExtent l="19050" t="0" r="0" b="0"/>
          <wp:wrapTight wrapText="bothSides">
            <wp:wrapPolygon edited="0">
              <wp:start x="-207" y="0"/>
              <wp:lineTo x="-207" y="21192"/>
              <wp:lineTo x="21538" y="21192"/>
              <wp:lineTo x="21538" y="0"/>
              <wp:lineTo x="-207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sBeneficairesErasmus+RIGHT_EN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2" r="24344"/>
                  <a:stretch>
                    <a:fillRect/>
                  </a:stretch>
                </pic:blipFill>
                <pic:spPr>
                  <a:xfrm>
                    <a:off x="0" y="0"/>
                    <a:ext cx="198691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5ACA75A" w14:textId="77777777" w:rsidR="0055671E" w:rsidRDefault="0055671E">
    <w:pPr>
      <w:pStyle w:val="Fuzeile"/>
      <w:rPr>
        <w:noProof/>
      </w:rPr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75ACA76B" wp14:editId="75ACA76C">
          <wp:simplePos x="0" y="0"/>
          <wp:positionH relativeFrom="column">
            <wp:posOffset>3846830</wp:posOffset>
          </wp:positionH>
          <wp:positionV relativeFrom="paragraph">
            <wp:posOffset>33655</wp:posOffset>
          </wp:positionV>
          <wp:extent cx="1129030" cy="504825"/>
          <wp:effectExtent l="19050" t="0" r="0" b="0"/>
          <wp:wrapTight wrapText="bothSides">
            <wp:wrapPolygon edited="0">
              <wp:start x="-364" y="0"/>
              <wp:lineTo x="-364" y="21192"/>
              <wp:lineTo x="21503" y="21192"/>
              <wp:lineTo x="21503" y="0"/>
              <wp:lineTo x="-364" y="0"/>
            </wp:wrapPolygon>
          </wp:wrapTight>
          <wp:docPr id="4" name="Bild 2" descr="C:\Users\Gundula Gause\Documents\Seafile\Meine Bibliothek-1\HTW\Conferences\Klausurtagung 2017\logo limbur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ndula Gause\Documents\Seafile\Meine Bibliothek-1\HTW\Conferences\Klausurtagung 2017\logo limburg.png"/>
                  <pic:cNvPicPr>
                    <a:picLocks noChangeAspect="1" noChangeArrowheads="1"/>
                  </pic:cNvPicPr>
                </pic:nvPicPr>
                <pic:blipFill>
                  <a:blip r:embed="rId6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5ACA75B" w14:textId="77777777" w:rsidR="0055671E" w:rsidRDefault="0055671E">
    <w:pPr>
      <w:pStyle w:val="Fuzeile"/>
    </w:pPr>
  </w:p>
  <w:p w14:paraId="75ACA75C" w14:textId="77777777" w:rsidR="0055671E" w:rsidRPr="006C7BF8" w:rsidRDefault="0055671E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2A9CE" w14:textId="77777777" w:rsidR="00790365" w:rsidRDefault="0079036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433D8" w14:textId="77777777" w:rsidR="00EC44D3" w:rsidRDefault="00EC44D3" w:rsidP="006C7BF8">
      <w:pPr>
        <w:spacing w:after="0" w:line="240" w:lineRule="auto"/>
      </w:pPr>
      <w:r>
        <w:separator/>
      </w:r>
    </w:p>
  </w:footnote>
  <w:footnote w:type="continuationSeparator" w:id="0">
    <w:p w14:paraId="6867DCB3" w14:textId="77777777" w:rsidR="00EC44D3" w:rsidRDefault="00EC44D3" w:rsidP="006C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539318290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19DA5DC5" w14:textId="247B6BB9" w:rsidR="0055671E" w:rsidRDefault="0055671E" w:rsidP="0055671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1E9FAEF9" w14:textId="77777777" w:rsidR="0055671E" w:rsidRDefault="0055671E" w:rsidP="00674751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849518122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2BFB19A7" w14:textId="518290A1" w:rsidR="0055671E" w:rsidRDefault="0055671E" w:rsidP="0055671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sdt>
    <w:sdtPr>
      <w:rPr>
        <w:rFonts w:ascii="Helvetica" w:hAnsi="Helvetica"/>
      </w:rPr>
      <w:id w:val="1769674534"/>
      <w:docPartObj>
        <w:docPartGallery w:val="Page Numbers (Top of Page)"/>
        <w:docPartUnique/>
      </w:docPartObj>
    </w:sdtPr>
    <w:sdtEndPr/>
    <w:sdtContent>
      <w:p w14:paraId="75ACA755" w14:textId="1C483A39" w:rsidR="0055671E" w:rsidRPr="00CB2B16" w:rsidRDefault="0055671E" w:rsidP="00674751">
        <w:pPr>
          <w:pStyle w:val="Kopfzeile"/>
          <w:ind w:right="360"/>
          <w:jc w:val="right"/>
          <w:rPr>
            <w:rFonts w:ascii="Helvetica" w:hAnsi="Helvetica"/>
          </w:rPr>
        </w:pPr>
        <w:r w:rsidRPr="00CB2B16">
          <w:rPr>
            <w:rFonts w:ascii="Helvetica" w:hAnsi="Helvetica"/>
            <w:noProof/>
            <w:lang w:val="en-GB" w:eastAsia="en-GB"/>
          </w:rPr>
          <w:drawing>
            <wp:anchor distT="0" distB="0" distL="114300" distR="114300" simplePos="0" relativeHeight="251666432" behindDoc="1" locked="0" layoutInCell="1" allowOverlap="1" wp14:anchorId="75ACA75F" wp14:editId="75ACA760">
              <wp:simplePos x="0" y="0"/>
              <wp:positionH relativeFrom="margin">
                <wp:align>center</wp:align>
              </wp:positionH>
              <wp:positionV relativeFrom="paragraph">
                <wp:posOffset>-354965</wp:posOffset>
              </wp:positionV>
              <wp:extent cx="914400" cy="914400"/>
              <wp:effectExtent l="19050" t="0" r="0" b="0"/>
              <wp:wrapTight wrapText="bothSides">
                <wp:wrapPolygon edited="0">
                  <wp:start x="-450" y="0"/>
                  <wp:lineTo x="-450" y="21150"/>
                  <wp:lineTo x="21600" y="21150"/>
                  <wp:lineTo x="21600" y="0"/>
                  <wp:lineTo x="-450" y="0"/>
                </wp:wrapPolygon>
              </wp:wrapTight>
              <wp:docPr id="1" name="Bild 6" descr="C:\Users\Gundula Gause\Desktop\Intense logo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Users\Gundula Gause\Desktop\Intense logo.pn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</w:p>
    </w:sdtContent>
  </w:sdt>
  <w:p w14:paraId="75ACA756" w14:textId="77777777" w:rsidR="0055671E" w:rsidRDefault="0055671E" w:rsidP="00CB2B16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E7C7D" w14:textId="77777777" w:rsidR="00790365" w:rsidRDefault="0079036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A569E"/>
    <w:multiLevelType w:val="hybridMultilevel"/>
    <w:tmpl w:val="458A0DD6"/>
    <w:lvl w:ilvl="0" w:tplc="1FFEA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145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2C88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BE77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E6A9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943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6A2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9AF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BE4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6D50"/>
    <w:multiLevelType w:val="hybridMultilevel"/>
    <w:tmpl w:val="C2689D46"/>
    <w:lvl w:ilvl="0" w:tplc="03065C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FAAE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664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0A9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867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2C71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7ABA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0C32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4004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2E4733"/>
    <w:multiLevelType w:val="hybridMultilevel"/>
    <w:tmpl w:val="751AED2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1282"/>
    <w:multiLevelType w:val="hybridMultilevel"/>
    <w:tmpl w:val="8E1C555A"/>
    <w:lvl w:ilvl="0" w:tplc="F9524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2214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042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A19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A3E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30BB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782D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42A1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3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807612C"/>
    <w:multiLevelType w:val="hybridMultilevel"/>
    <w:tmpl w:val="290E48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33447"/>
    <w:multiLevelType w:val="hybridMultilevel"/>
    <w:tmpl w:val="C3BA3FFE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424A8C"/>
    <w:multiLevelType w:val="hybridMultilevel"/>
    <w:tmpl w:val="6046B7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A510C7"/>
    <w:multiLevelType w:val="hybridMultilevel"/>
    <w:tmpl w:val="9104AC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3E5D68"/>
    <w:multiLevelType w:val="hybridMultilevel"/>
    <w:tmpl w:val="4456F784"/>
    <w:lvl w:ilvl="0" w:tplc="388481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B006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C8CE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EC0B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BAB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04D6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CC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92E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CCB9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8B725C8"/>
    <w:multiLevelType w:val="hybridMultilevel"/>
    <w:tmpl w:val="42120A52"/>
    <w:lvl w:ilvl="0" w:tplc="25E423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80B8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40C2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1462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AC8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40E2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52F1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7AC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88BE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92A62CA"/>
    <w:multiLevelType w:val="hybridMultilevel"/>
    <w:tmpl w:val="335CB26E"/>
    <w:lvl w:ilvl="0" w:tplc="A9D03B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221D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CC4E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5054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A62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2C9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946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CED0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4044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A6E6E75"/>
    <w:multiLevelType w:val="hybridMultilevel"/>
    <w:tmpl w:val="2872F3D6"/>
    <w:lvl w:ilvl="0" w:tplc="0407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2" w15:restartNumberingAfterBreak="0">
    <w:nsid w:val="5D1E1F46"/>
    <w:multiLevelType w:val="hybridMultilevel"/>
    <w:tmpl w:val="0472E1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630EE1"/>
    <w:multiLevelType w:val="hybridMultilevel"/>
    <w:tmpl w:val="09043FC4"/>
    <w:lvl w:ilvl="0" w:tplc="D682B3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BA0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E00B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E5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A26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E426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522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D07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CA21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E226258"/>
    <w:multiLevelType w:val="hybridMultilevel"/>
    <w:tmpl w:val="42A8AEE8"/>
    <w:lvl w:ilvl="0" w:tplc="AD8C5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1E8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093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0E5F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A49F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166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FE7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74AF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42E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448322A"/>
    <w:multiLevelType w:val="hybridMultilevel"/>
    <w:tmpl w:val="60B4518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1B3971"/>
    <w:multiLevelType w:val="hybridMultilevel"/>
    <w:tmpl w:val="BBAAE00E"/>
    <w:lvl w:ilvl="0" w:tplc="34C01D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B09B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7CCD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B403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9ABA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0C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12E0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0082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26A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1"/>
  </w:num>
  <w:num w:numId="6">
    <w:abstractNumId w:val="1"/>
  </w:num>
  <w:num w:numId="7">
    <w:abstractNumId w:val="13"/>
  </w:num>
  <w:num w:numId="8">
    <w:abstractNumId w:val="3"/>
  </w:num>
  <w:num w:numId="9">
    <w:abstractNumId w:val="14"/>
  </w:num>
  <w:num w:numId="10">
    <w:abstractNumId w:val="9"/>
  </w:num>
  <w:num w:numId="11">
    <w:abstractNumId w:val="0"/>
  </w:num>
  <w:num w:numId="12">
    <w:abstractNumId w:val="12"/>
  </w:num>
  <w:num w:numId="13">
    <w:abstractNumId w:val="6"/>
  </w:num>
  <w:num w:numId="14">
    <w:abstractNumId w:val="15"/>
  </w:num>
  <w:num w:numId="15">
    <w:abstractNumId w:val="16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AQjNDUwsTS0NLUyUdpeDU4uLM/DyQApNaAMRpLBosAAAA"/>
  </w:docVars>
  <w:rsids>
    <w:rsidRoot w:val="006C7BF8"/>
    <w:rsid w:val="00016171"/>
    <w:rsid w:val="00080363"/>
    <w:rsid w:val="00083356"/>
    <w:rsid w:val="00100E93"/>
    <w:rsid w:val="00170ED5"/>
    <w:rsid w:val="001E45D4"/>
    <w:rsid w:val="002119D1"/>
    <w:rsid w:val="002A5B84"/>
    <w:rsid w:val="002C26D0"/>
    <w:rsid w:val="002E09CB"/>
    <w:rsid w:val="00351F2D"/>
    <w:rsid w:val="0038714D"/>
    <w:rsid w:val="003D2A67"/>
    <w:rsid w:val="003F7E8B"/>
    <w:rsid w:val="0041286B"/>
    <w:rsid w:val="00442A2F"/>
    <w:rsid w:val="004573C0"/>
    <w:rsid w:val="00464A11"/>
    <w:rsid w:val="00471E80"/>
    <w:rsid w:val="00491455"/>
    <w:rsid w:val="004B15E4"/>
    <w:rsid w:val="004C50C6"/>
    <w:rsid w:val="0055671E"/>
    <w:rsid w:val="005B42A2"/>
    <w:rsid w:val="005D30AE"/>
    <w:rsid w:val="006708ED"/>
    <w:rsid w:val="00674751"/>
    <w:rsid w:val="00690283"/>
    <w:rsid w:val="00693D3A"/>
    <w:rsid w:val="006C7BF8"/>
    <w:rsid w:val="00721938"/>
    <w:rsid w:val="00790365"/>
    <w:rsid w:val="007B116E"/>
    <w:rsid w:val="007F0757"/>
    <w:rsid w:val="008059E6"/>
    <w:rsid w:val="00806753"/>
    <w:rsid w:val="00816ADB"/>
    <w:rsid w:val="0082214A"/>
    <w:rsid w:val="00827DC6"/>
    <w:rsid w:val="00851DD6"/>
    <w:rsid w:val="008927E2"/>
    <w:rsid w:val="008B7FD3"/>
    <w:rsid w:val="008E6B3D"/>
    <w:rsid w:val="00916C61"/>
    <w:rsid w:val="00991A9B"/>
    <w:rsid w:val="00A07414"/>
    <w:rsid w:val="00A4274B"/>
    <w:rsid w:val="00A606A8"/>
    <w:rsid w:val="00A87725"/>
    <w:rsid w:val="00B63E75"/>
    <w:rsid w:val="00B85DF1"/>
    <w:rsid w:val="00BA0F87"/>
    <w:rsid w:val="00BB2E62"/>
    <w:rsid w:val="00C26C7D"/>
    <w:rsid w:val="00C313A7"/>
    <w:rsid w:val="00C71CFF"/>
    <w:rsid w:val="00CB2B16"/>
    <w:rsid w:val="00CD5E29"/>
    <w:rsid w:val="00D07493"/>
    <w:rsid w:val="00D62524"/>
    <w:rsid w:val="00DC7726"/>
    <w:rsid w:val="00DD00F1"/>
    <w:rsid w:val="00E1571A"/>
    <w:rsid w:val="00E176D8"/>
    <w:rsid w:val="00E223C5"/>
    <w:rsid w:val="00E2257D"/>
    <w:rsid w:val="00E24EFD"/>
    <w:rsid w:val="00E37466"/>
    <w:rsid w:val="00E615FB"/>
    <w:rsid w:val="00EC1AD4"/>
    <w:rsid w:val="00EC44D3"/>
    <w:rsid w:val="00EE0610"/>
    <w:rsid w:val="00FA6789"/>
    <w:rsid w:val="00FA7A39"/>
    <w:rsid w:val="00FA7B68"/>
    <w:rsid w:val="00FC3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ACA726"/>
  <w15:docId w15:val="{A9E61354-8D4C-4720-BBC8-C9A208E8F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E615FB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7B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C7BF8"/>
    <w:rPr>
      <w:rFonts w:ascii="Tahoma" w:hAnsi="Tahoma" w:cs="Tahoma"/>
      <w:sz w:val="16"/>
      <w:szCs w:val="16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7BF8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7BF8"/>
    <w:rPr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615F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  <w:lang w:eastAsia="de-DE"/>
    </w:rPr>
  </w:style>
  <w:style w:type="paragraph" w:styleId="Listenabsatz">
    <w:name w:val="List Paragraph"/>
    <w:basedOn w:val="Standard"/>
    <w:uiPriority w:val="34"/>
    <w:qFormat/>
    <w:rsid w:val="00CB2B16"/>
    <w:pPr>
      <w:ind w:left="720"/>
      <w:contextualSpacing/>
    </w:pPr>
  </w:style>
  <w:style w:type="table" w:styleId="Tabellenraster">
    <w:name w:val="Table Grid"/>
    <w:basedOn w:val="NormaleTabelle"/>
    <w:uiPriority w:val="59"/>
    <w:rsid w:val="00851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Raster-Akzent3">
    <w:name w:val="Light Grid Accent 3"/>
    <w:basedOn w:val="NormaleTabelle"/>
    <w:uiPriority w:val="62"/>
    <w:rsid w:val="00851DD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styleId="Seitenzahl">
    <w:name w:val="page number"/>
    <w:basedOn w:val="Absatz-Standardschriftart"/>
    <w:uiPriority w:val="99"/>
    <w:semiHidden/>
    <w:unhideWhenUsed/>
    <w:rsid w:val="006747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189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21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76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83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8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893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33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1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8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24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5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8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18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3642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8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73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985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50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8</Words>
  <Characters>3265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Saulich</dc:creator>
  <cp:keywords/>
  <dc:description/>
  <cp:lastModifiedBy>Tine</cp:lastModifiedBy>
  <cp:revision>5</cp:revision>
  <dcterms:created xsi:type="dcterms:W3CDTF">2018-08-22T10:17:00Z</dcterms:created>
  <dcterms:modified xsi:type="dcterms:W3CDTF">2019-06-26T12:54:00Z</dcterms:modified>
</cp:coreProperties>
</file>